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r>
        <w:t xml:space="preserve"> </w:t>
      </w:r>
      <w:r>
        <w:t xml:space="preserve">in</w:t>
      </w:r>
      <w:r>
        <w:t xml:space="preserve"> </w:t>
      </w:r>
      <w:r>
        <w:t xml:space="preserve">Colombo</w:t>
      </w:r>
    </w:p>
    <w:bookmarkStart w:id="21" w:name="internship-application-letter"/>
    <w:p>
      <w:pPr>
        <w:pStyle w:val="Heading1"/>
      </w:pPr>
      <w:r>
        <w:t xml:space="preserve">Internship Application Letter</w:t>
      </w:r>
    </w:p>
    <w:bookmarkStart w:id="20" w:name="chemist-internship-position"/>
    <w:p>
      <w:pPr>
        <w:pStyle w:val="Heading2"/>
      </w:pPr>
      <w:r>
        <w:t xml:space="preserve">Chemist Internship Position</w:t>
      </w:r>
    </w:p>
    <w:p>
      <w:pPr>
        <w:pStyle w:val="FirstParagraph"/>
      </w:pPr>
      <w:r>
        <w:t xml:space="preserve">Submitted to Leading Chemical Innovation Hub in Sri Lanka Colombo</w:t>
      </w:r>
    </w:p>
    <w:bookmarkEnd w:id="20"/>
    <w:bookmarkEnd w:id="21"/>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uman Resources Department</w:t>
      </w:r>
      <w:r>
        <w:br/>
      </w:r>
      <w:r>
        <w:t xml:space="preserve">Sri Lanka Chemicals Ltd.</w:t>
      </w:r>
      <w:r>
        <w:br/>
      </w:r>
      <w:r>
        <w:t xml:space="preserve">Colombo 07</w:t>
      </w:r>
      <w:r>
        <w:br/>
      </w:r>
      <w:r>
        <w:t xml:space="preserve">Sri Lanka</w:t>
      </w:r>
    </w:p>
    <w:p>
      <w:pPr>
        <w:pStyle w:val="BodyText"/>
      </w:pPr>
      <w:r>
        <w:rPr>
          <w:bCs/>
          <w:b/>
        </w:rPr>
        <w:t xml:space="preserve">Subject: Internship Application Letter for Chemist Position – Enthusiastic Chemistry Graduate Seeking to Contribute to Sri Lanka's Scientific Advancement in Colombo</w:t>
      </w:r>
    </w:p>
    <w:p>
      <w:pPr>
        <w:pStyle w:val="BodyText"/>
      </w:pPr>
      <w:r>
        <w:t xml:space="preserve">Dear Hiring Manager,</w:t>
      </w:r>
    </w:p>
    <w:p>
      <w:pPr>
        <w:pStyle w:val="BodyText"/>
      </w:pPr>
      <w:r>
        <w:t xml:space="preserve">It is with profound enthusiasm that I submit my application for the Chemist Internship position at Sri Lanka Chemicals Ltd., a beacon of innovation in Sri Lanka Colombo’s scientific landscape. As a final-year Bachelor of Science (Honors) Chemistry student at the University of Peradeniya, deeply committed to advancing chemical sciences within our nation’s context, I am eager to contribute my academic rigor and passion for analytical chemistry to your esteemed organization. My application embodies not just an internship request, but a dedicated commitment to supporting Sri Lanka’s growth as a hub for sustainable chemical innovation in Colombo.</w:t>
      </w:r>
    </w:p>
    <w:p>
      <w:pPr>
        <w:pStyle w:val="BodyText"/>
      </w:pPr>
      <w:r>
        <w:t xml:space="preserve">Sri Lanka Colombo represents the pulsating heart of our nation’s scientific and industrial development, and I am acutely aware of how vital chemists are to its progress. From optimizing tea processing through advanced analytical techniques at the Tea Research Institute to advancing pharmaceutical formulations at Ceylon Pharmaceuticals, the role of a Chemist directly impacts Sri Lanka’s economic resilience. My academic journey has been meticulously aligned with this national imperative: coursework in Analytical Chemistry, Organic Synthesis, and Environmental Chemistry was complemented by hands-on laboratory experience using HPLC, GC-MS, and FTIR spectrophotometers at Peradeniya’s Central Research Laboratory. I have not merely learned chemistry—I have cultivated a deep respect for its application within Sri Lanka's unique ecological and industrial framework.</w:t>
      </w:r>
    </w:p>
    <w:p>
      <w:pPr>
        <w:pStyle w:val="BodyText"/>
      </w:pPr>
      <w:r>
        <w:t xml:space="preserve">What distinguishes my approach is my understanding that an effective Chemist Intern in Sri Lanka Colombo must bridge global scientific standards with local needs. During a research project on pesticide residue analysis in rice samples—a critical concern for Sri Lankan agriculture—I implemented methodologies compliant with both ISO 17025 and the Sri Lanka Standards Institution (SLSI) protocols. This experience taught me to prioritize safety, accuracy, and cultural context: ensuring field samples from Kandy farmers were analyzed while respecting their traditional farming knowledge. I understand that an Internship Application Letter must reflect not just competence, but contextual intelligence—and my work in Colombo’s agricultural supply chains has equipped me with that perspective.</w:t>
      </w:r>
    </w:p>
    <w:p>
      <w:pPr>
        <w:pStyle w:val="BodyText"/>
      </w:pPr>
      <w:r>
        <w:t xml:space="preserve">Sri Lanka Chemicals Ltd.’s leadership in green chemistry initiatives and sustainable polymer development resonates deeply with my professional ethos. I have closely followed your work on bio-degradable packaging for local exporters—exactly the kind of innovation that can transform Sri Lanka’s textile and food sectors. My academic project on synthesizing biodegradable polymers from coconut husk waste (a resource abundant in Sri Lanka) aligns precisely with this vision. I am confident that my technical skills—mastery of wet chemical analysis, data interpretation using ChemDraw and MATLAB, and proficiency in maintaining laboratory equipment—will allow me to immediately support your research teams. More importantly, I possess the cultural fluency required for seamless integration into Colombo’s collaborative work environment: I speak fluent Sinhala (reading/writing) and have participated in community science outreach at the National Science Centre in Colombo, engaging with local schools on chemical safety.</w:t>
      </w:r>
    </w:p>
    <w:p>
      <w:pPr>
        <w:pStyle w:val="BodyText"/>
      </w:pPr>
      <w:r>
        <w:t xml:space="preserve">I recognize that the Chemist Internship at Sri Lanka Chemicals Ltd. is more than a learning opportunity—it is an investment in Sri Lanka’s scientific future. I am prepared to bring not only my technical skills but also a proactive mindset focused on solving locally relevant challenges. For instance, I have researched how catalytic processes could reduce energy consumption in Colombo-based pharmaceutical manufacturing, a problem directly impacting our nation’s carbon footprint. My internship plan includes actively seeking mentorship from your senior chemists while contributing to projects that advance Sri Lanka’s industrial sustainability goals, such as optimizing metal recovery from electronic waste streams—a growing concern in Colombo’s urban centers.</w:t>
      </w:r>
    </w:p>
    <w:p>
      <w:pPr>
        <w:pStyle w:val="BodyText"/>
      </w:pPr>
      <w:r>
        <w:t xml:space="preserve">My commitment to this field is further demonstrated through my active membership in the Sri Lanka Chemical Society (SLCS), where I participated in their annual conference on "Chemistry for Sustainable Development" held at the Colombo International Conference Centre. There, I presented a poster on water quality analysis methods applicable to Sri Lankan rivers—a topic of national urgency—and networked with professionals from institutions like the Institute of Fundamental Studies (IFS) and the Department of Standards. These engagements have reinforced my conviction that Sri Lanka Colombo is where chemistry converges with societal impact, and I am eager to learn under your guidance.</w:t>
      </w:r>
    </w:p>
    <w:p>
      <w:pPr>
        <w:pStyle w:val="BodyText"/>
      </w:pPr>
      <w:r>
        <w:t xml:space="preserve">The prospect of contributing to Sri Lanka’s chemical industry while growing within your organization fills me with genuine excitement. I am prepared to adapt quickly, maintain the highest standards of laboratory safety (as certified by my SLSI-accredited training), and collaborate effectively across departments. I believe my blend of academic excellence, contextual awareness, and dedication to Sri Lanka’s scientific advancement makes me an ideal candidate for this Chemist Internship position in Colombo.</w:t>
      </w:r>
    </w:p>
    <w:p>
      <w:pPr>
        <w:pStyle w:val="BodyText"/>
      </w:pPr>
      <w:r>
        <w:t xml:space="preserve">I am eager to discuss how my skills in analytical chemistry, environmental applications, and cultural intelligence can support Sri Lanka Chemicals Ltd.’s mission. Thank you for considering my Internship Application Letter. I have attached my resume for your review and welcome the opportunity to schedule an interview at your earliest convenience. I look forward to contributing meaningfully to Sri Lanka’s chemical innovation ecosystem based right here in Colombo.</w:t>
      </w:r>
    </w:p>
    <w:p>
      <w:pPr>
        <w:pStyle w:val="BodyText"/>
      </w:pPr>
      <w:r>
        <w:t xml:space="preserve">With sincere appreciation and professional respect,</w:t>
      </w:r>
    </w:p>
    <w:p>
      <w:pPr>
        <w:pStyle w:val="BodyText"/>
      </w:pPr>
      <w:r>
        <w:rPr>
          <w:bCs/>
          <w:b/>
        </w:rPr>
        <w:t xml:space="preserve">Chamika Perera</w:t>
      </w:r>
    </w:p>
    <w:p>
      <w:pPr>
        <w:pStyle w:val="BodyText"/>
      </w:pPr>
      <w:r>
        <w:t xml:space="preserve">BSc (Hons) Chemistry, University of Peradeniya</w:t>
      </w:r>
    </w:p>
    <w:p>
      <w:pPr>
        <w:pStyle w:val="BodyText"/>
      </w:pPr>
      <w:r>
        <w:t xml:space="preserve">Contact: chamika.perera@email.com | +94 77 123 4567</w:t>
      </w:r>
    </w:p>
    <w:p>
      <w:pPr>
        <w:pStyle w:val="BodyText"/>
      </w:pPr>
      <w:r>
        <w:t xml:space="preserve">Colombo, Sri Lanka</w:t>
      </w:r>
    </w:p>
    <w:p>
      <w:pPr>
        <w:pStyle w:val="BodyText"/>
      </w:pPr>
      <w:r>
        <w:t xml:space="preserve">This Internship Application Letter reflects a commitment to excellence in chemistry, contextual understanding of Sri Lanka Colombo’s industrial needs, and alignment with the strategic goals of chemical innovation within Sri Lank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 in Colombo</dc:title>
  <dc:creator/>
  <dc:language>en</dc:language>
  <cp:keywords/>
  <dcterms:created xsi:type="dcterms:W3CDTF">2025-12-08T09:32:52Z</dcterms:created>
  <dcterms:modified xsi:type="dcterms:W3CDTF">2025-12-08T09:32:52Z</dcterms:modified>
</cp:coreProperties>
</file>

<file path=docProps/custom.xml><?xml version="1.0" encoding="utf-8"?>
<Properties xmlns="http://schemas.openxmlformats.org/officeDocument/2006/custom-properties" xmlns:vt="http://schemas.openxmlformats.org/officeDocument/2006/docPropsVTypes"/>
</file>